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4BE" w:rsidRDefault="00C41235" w:rsidP="00A02BB7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5.5pt;height:596.25pt">
            <v:imagedata r:id="rId4" o:title="Home Page"/>
          </v:shape>
        </w:pict>
      </w:r>
    </w:p>
    <w:p w:rsidR="00C41235" w:rsidRDefault="00C41235" w:rsidP="00A02BB7">
      <w:pPr>
        <w:jc w:val="center"/>
      </w:pPr>
      <w:r>
        <w:t>Fig: Homepage</w:t>
      </w:r>
    </w:p>
    <w:p w:rsidR="00C41235" w:rsidRDefault="00C41235" w:rsidP="00A02BB7">
      <w:pPr>
        <w:jc w:val="center"/>
      </w:pPr>
      <w:r>
        <w:br w:type="page"/>
      </w:r>
    </w:p>
    <w:p w:rsidR="00C41235" w:rsidRDefault="00C41235" w:rsidP="00A02BB7">
      <w:pPr>
        <w:jc w:val="center"/>
      </w:pPr>
      <w:r>
        <w:lastRenderedPageBreak/>
        <w:pict>
          <v:shape id="_x0000_i1027" type="#_x0000_t75" style="width:393.75pt;height:277.5pt">
            <v:imagedata r:id="rId5" o:title="2"/>
          </v:shape>
        </w:pict>
      </w:r>
    </w:p>
    <w:p w:rsidR="00C41235" w:rsidRDefault="00C41235" w:rsidP="00A02BB7">
      <w:pPr>
        <w:jc w:val="center"/>
      </w:pPr>
      <w:r>
        <w:t>Fig: Admin Login</w:t>
      </w:r>
    </w:p>
    <w:p w:rsidR="00C41235" w:rsidRDefault="00C41235" w:rsidP="00A02BB7">
      <w:pPr>
        <w:jc w:val="center"/>
      </w:pPr>
      <w:r>
        <w:pict>
          <v:shape id="_x0000_i1028" type="#_x0000_t75" style="width:393.75pt;height:276pt">
            <v:imagedata r:id="rId6" o:title="3"/>
          </v:shape>
        </w:pict>
      </w:r>
    </w:p>
    <w:p w:rsidR="00640A47" w:rsidRDefault="00C41235" w:rsidP="00A02BB7">
      <w:pPr>
        <w:jc w:val="center"/>
      </w:pPr>
      <w:r>
        <w:t>Fig: View Available Products</w:t>
      </w:r>
    </w:p>
    <w:p w:rsidR="00640A47" w:rsidRDefault="00640A47" w:rsidP="00A02BB7">
      <w:pPr>
        <w:jc w:val="center"/>
      </w:pPr>
      <w:r>
        <w:br w:type="page"/>
      </w:r>
    </w:p>
    <w:p w:rsidR="00C41235" w:rsidRDefault="00640A47" w:rsidP="00A02BB7">
      <w:pPr>
        <w:jc w:val="center"/>
      </w:pPr>
      <w:r>
        <w:lastRenderedPageBreak/>
        <w:pict>
          <v:shape id="_x0000_i1035" type="#_x0000_t75" style="width:468pt;height:277.5pt">
            <v:imagedata r:id="rId7" o:title="4"/>
          </v:shape>
        </w:pict>
      </w:r>
    </w:p>
    <w:p w:rsidR="00640A47" w:rsidRDefault="00640A47" w:rsidP="00A02BB7">
      <w:pPr>
        <w:jc w:val="center"/>
      </w:pPr>
      <w:r>
        <w:t>Fig: View Registered Users</w:t>
      </w:r>
    </w:p>
    <w:p w:rsidR="00640A47" w:rsidRDefault="00640A47" w:rsidP="00A02BB7">
      <w:pPr>
        <w:jc w:val="center"/>
      </w:pPr>
      <w:r>
        <w:lastRenderedPageBreak/>
        <w:pict>
          <v:shape id="_x0000_i1036" type="#_x0000_t75" style="width:430.5pt;height:561pt">
            <v:imagedata r:id="rId8" o:title="5"/>
          </v:shape>
        </w:pict>
      </w:r>
    </w:p>
    <w:p w:rsidR="00640A47" w:rsidRDefault="00640A47" w:rsidP="00A02BB7">
      <w:pPr>
        <w:jc w:val="center"/>
      </w:pPr>
      <w:r>
        <w:t>Fig: Add Product</w:t>
      </w:r>
    </w:p>
    <w:p w:rsidR="00640A47" w:rsidRDefault="00640A47" w:rsidP="00A02BB7">
      <w:pPr>
        <w:jc w:val="center"/>
      </w:pPr>
      <w:r>
        <w:br w:type="page"/>
      </w:r>
    </w:p>
    <w:p w:rsidR="00640A47" w:rsidRDefault="00640A47" w:rsidP="00A02BB7">
      <w:pPr>
        <w:jc w:val="center"/>
      </w:pPr>
      <w:r>
        <w:lastRenderedPageBreak/>
        <w:pict>
          <v:shape id="_x0000_i1043" type="#_x0000_t75" style="width:416.25pt;height:543pt">
            <v:imagedata r:id="rId9" o:title="7"/>
          </v:shape>
        </w:pict>
      </w:r>
    </w:p>
    <w:p w:rsidR="00640A47" w:rsidRDefault="00640A47" w:rsidP="00A02BB7">
      <w:pPr>
        <w:jc w:val="center"/>
      </w:pPr>
      <w:r>
        <w:t>Fig: Update Product</w:t>
      </w:r>
    </w:p>
    <w:p w:rsidR="00640A47" w:rsidRDefault="00640A47" w:rsidP="00A02BB7">
      <w:pPr>
        <w:jc w:val="center"/>
      </w:pPr>
      <w:r>
        <w:lastRenderedPageBreak/>
        <w:pict>
          <v:shape id="_x0000_i1038" type="#_x0000_t75" style="width:439.5pt;height:501.75pt">
            <v:imagedata r:id="rId10" o:title="6"/>
          </v:shape>
        </w:pict>
      </w:r>
    </w:p>
    <w:p w:rsidR="00A02BB7" w:rsidRDefault="00640A47" w:rsidP="00A02BB7">
      <w:pPr>
        <w:jc w:val="center"/>
      </w:pPr>
      <w:r>
        <w:t>Fig: Admin edit user</w:t>
      </w:r>
    </w:p>
    <w:p w:rsidR="00A02BB7" w:rsidRDefault="00A02BB7" w:rsidP="00A02BB7">
      <w:pPr>
        <w:jc w:val="center"/>
      </w:pPr>
      <w:r>
        <w:br w:type="page"/>
      </w:r>
    </w:p>
    <w:p w:rsidR="00640A47" w:rsidRDefault="00A02BB7" w:rsidP="00A02BB7">
      <w:pPr>
        <w:jc w:val="center"/>
      </w:pPr>
      <w:r>
        <w:lastRenderedPageBreak/>
        <w:pict>
          <v:shape id="_x0000_i1045" type="#_x0000_t75" style="width:438pt;height:428.25pt">
            <v:imagedata r:id="rId11" o:title="8"/>
          </v:shape>
        </w:pict>
      </w:r>
    </w:p>
    <w:p w:rsidR="00A02BB7" w:rsidRDefault="00A02BB7" w:rsidP="00A02BB7">
      <w:pPr>
        <w:jc w:val="center"/>
      </w:pPr>
      <w:r>
        <w:t>Fig: Register New user</w:t>
      </w:r>
    </w:p>
    <w:p w:rsidR="00A02BB7" w:rsidRDefault="00A02BB7" w:rsidP="00A02BB7">
      <w:pPr>
        <w:jc w:val="center"/>
      </w:pPr>
      <w:r>
        <w:br w:type="page"/>
      </w:r>
    </w:p>
    <w:p w:rsidR="00A02BB7" w:rsidRDefault="00A02BB7" w:rsidP="00A02BB7">
      <w:pPr>
        <w:jc w:val="center"/>
      </w:pPr>
      <w:r>
        <w:lastRenderedPageBreak/>
        <w:pict>
          <v:shape id="_x0000_i1049" type="#_x0000_t75" style="width:468pt;height:476.25pt">
            <v:imagedata r:id="rId12" o:title="9"/>
          </v:shape>
        </w:pict>
      </w:r>
    </w:p>
    <w:p w:rsidR="00B810AF" w:rsidRDefault="00A02BB7" w:rsidP="00A02BB7">
      <w:pPr>
        <w:jc w:val="center"/>
      </w:pPr>
      <w:r>
        <w:t>Fig: Update User’s Details</w:t>
      </w:r>
    </w:p>
    <w:p w:rsidR="00B810AF" w:rsidRDefault="00B810AF">
      <w:r>
        <w:br w:type="page"/>
      </w:r>
    </w:p>
    <w:p w:rsidR="00A02BB7" w:rsidRDefault="00B810AF" w:rsidP="00A02BB7">
      <w:pPr>
        <w:jc w:val="center"/>
      </w:pPr>
      <w:r>
        <w:lastRenderedPageBreak/>
        <w:pict>
          <v:shape id="_x0000_i1063" type="#_x0000_t75" style="width:394.5pt;height:276.75pt">
            <v:imagedata r:id="rId13" o:title="10"/>
          </v:shape>
        </w:pict>
      </w:r>
    </w:p>
    <w:p w:rsidR="00B810AF" w:rsidRDefault="00B810AF" w:rsidP="00A02BB7">
      <w:pPr>
        <w:jc w:val="center"/>
      </w:pPr>
      <w:r>
        <w:t>Fig: Change Password</w:t>
      </w:r>
    </w:p>
    <w:p w:rsidR="00B810AF" w:rsidRDefault="001C5906" w:rsidP="00A02BB7">
      <w:pPr>
        <w:jc w:val="center"/>
      </w:pPr>
      <w:r>
        <w:pict>
          <v:shape id="_x0000_i1066" type="#_x0000_t75" style="width:419.25pt;height:258pt">
            <v:imagedata r:id="rId14" o:title="11"/>
          </v:shape>
        </w:pict>
      </w:r>
    </w:p>
    <w:p w:rsidR="00E216A5" w:rsidRDefault="001C5906" w:rsidP="00A02BB7">
      <w:pPr>
        <w:jc w:val="center"/>
      </w:pPr>
      <w:r>
        <w:t>Fig: Forum Ask Question</w:t>
      </w:r>
    </w:p>
    <w:p w:rsidR="00E216A5" w:rsidRDefault="00E216A5">
      <w:r>
        <w:br w:type="page"/>
      </w:r>
    </w:p>
    <w:p w:rsidR="001C5906" w:rsidRDefault="0020761A" w:rsidP="00A02BB7">
      <w:pPr>
        <w:jc w:val="center"/>
      </w:pPr>
      <w:r>
        <w:lastRenderedPageBreak/>
        <w:pict>
          <v:shape id="_x0000_i1070" type="#_x0000_t75" style="width:389.25pt;height:267pt">
            <v:imagedata r:id="rId15" o:title="12"/>
          </v:shape>
        </w:pict>
      </w:r>
    </w:p>
    <w:p w:rsidR="00E216A5" w:rsidRDefault="00E216A5" w:rsidP="00A02BB7">
      <w:pPr>
        <w:jc w:val="center"/>
      </w:pPr>
      <w:r>
        <w:t>Fig: Forum Comment</w:t>
      </w:r>
    </w:p>
    <w:p w:rsidR="0020761A" w:rsidRDefault="0020761A" w:rsidP="00A02BB7">
      <w:pPr>
        <w:jc w:val="center"/>
      </w:pPr>
      <w:r>
        <w:pict>
          <v:shape id="_x0000_i1074" type="#_x0000_t75" style="width:389.25pt;height:252pt">
            <v:imagedata r:id="rId16" o:title="13"/>
          </v:shape>
        </w:pict>
      </w:r>
    </w:p>
    <w:p w:rsidR="00FC4AA8" w:rsidRDefault="0020761A" w:rsidP="00FC4AA8">
      <w:pPr>
        <w:jc w:val="center"/>
      </w:pPr>
      <w:r>
        <w:t>Fig: Review for testimonial</w:t>
      </w:r>
    </w:p>
    <w:p w:rsidR="00FC4AA8" w:rsidRDefault="00FC4AA8">
      <w:r>
        <w:br w:type="page"/>
      </w:r>
    </w:p>
    <w:p w:rsidR="00FC4AA8" w:rsidRDefault="00FC4AA8" w:rsidP="00FC4AA8">
      <w:pPr>
        <w:jc w:val="center"/>
      </w:pPr>
      <w:r>
        <w:lastRenderedPageBreak/>
        <w:pict>
          <v:shape id="_x0000_i1081" type="#_x0000_t75" style="width:468pt;height:484.5pt">
            <v:imagedata r:id="rId17" o:title="14"/>
          </v:shape>
        </w:pict>
      </w:r>
    </w:p>
    <w:p w:rsidR="00FC4AA8" w:rsidRDefault="00FC4AA8" w:rsidP="00FC4AA8">
      <w:pPr>
        <w:jc w:val="center"/>
      </w:pPr>
      <w:r>
        <w:t>Fig: Order Required Product</w:t>
      </w:r>
      <w:bookmarkStart w:id="0" w:name="_GoBack"/>
      <w:bookmarkEnd w:id="0"/>
    </w:p>
    <w:p w:rsidR="00640A47" w:rsidRDefault="00640A47" w:rsidP="00A02BB7">
      <w:pPr>
        <w:jc w:val="center"/>
      </w:pPr>
    </w:p>
    <w:p w:rsidR="00640A47" w:rsidRDefault="00640A47" w:rsidP="00A02BB7">
      <w:pPr>
        <w:jc w:val="center"/>
      </w:pPr>
    </w:p>
    <w:p w:rsidR="00640A47" w:rsidRDefault="00640A47" w:rsidP="00A02BB7">
      <w:pPr>
        <w:jc w:val="center"/>
      </w:pPr>
    </w:p>
    <w:p w:rsidR="00640A47" w:rsidRDefault="00640A47" w:rsidP="00A02BB7">
      <w:pPr>
        <w:jc w:val="center"/>
      </w:pPr>
    </w:p>
    <w:p w:rsidR="00C41235" w:rsidRDefault="00C41235" w:rsidP="00A02BB7">
      <w:pPr>
        <w:jc w:val="center"/>
      </w:pPr>
    </w:p>
    <w:sectPr w:rsidR="00C41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E3MzO3NDWwNLRQ0lEKTi0uzszPAykwrAUArg6mnSwAAAA="/>
  </w:docVars>
  <w:rsids>
    <w:rsidRoot w:val="00F02037"/>
    <w:rsid w:val="001C5906"/>
    <w:rsid w:val="0020761A"/>
    <w:rsid w:val="004724BE"/>
    <w:rsid w:val="00640A47"/>
    <w:rsid w:val="00A02BB7"/>
    <w:rsid w:val="00B810AF"/>
    <w:rsid w:val="00C41235"/>
    <w:rsid w:val="00E216A5"/>
    <w:rsid w:val="00F02037"/>
    <w:rsid w:val="00FC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B8996"/>
  <w15:chartTrackingRefBased/>
  <w15:docId w15:val="{85A6FE1B-7643-4DEB-90D6-3F7147B8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8</cp:revision>
  <dcterms:created xsi:type="dcterms:W3CDTF">2019-05-21T15:05:00Z</dcterms:created>
  <dcterms:modified xsi:type="dcterms:W3CDTF">2019-05-21T15:17:00Z</dcterms:modified>
</cp:coreProperties>
</file>